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ian</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uman Resources Department</w:t>
      </w:r>
      <w:r>
        <w:br/>
      </w:r>
      <w:r>
        <w:t xml:space="preserve">[Company Name]</w:t>
      </w:r>
      <w:r>
        <w:br/>
      </w:r>
      <w:r>
        <w:t xml:space="preserve">[Company Address]</w:t>
      </w:r>
      <w:r>
        <w:br/>
      </w:r>
      <w:r>
        <w:t xml:space="preserve">Tashkent, Uzbekistan</w:t>
      </w:r>
    </w:p>
    <w:p>
      <w:r>
        <w:pict>
          <v:rect style="width:0;height:1.5pt" o:hralign="center" o:hrstd="t" o:hr="t"/>
        </w:pict>
      </w:r>
    </w:p>
    <w:bookmarkStart w:id="20" w:name="dear-hiring-manager"/>
    <w:p>
      <w:pPr>
        <w:pStyle w:val="Heading2"/>
      </w:pPr>
      <w:r>
        <w:t xml:space="preserve">Dear Hiring Manager,</w:t>
      </w:r>
    </w:p>
    <w:p>
      <w:pPr>
        <w:pStyle w:val="FirstParagraph"/>
      </w:pPr>
      <w:r>
        <w:t xml:space="preserve">As a highly skilled and certified Electrician with over [X years] of experience in residential, commercial, and industrial electrical systems, I am excited to apply for the Electrician position at your esteemed organization in Tashkent, Uzbekistan. With a deep understanding of electrical safety standards, problem-solving abilities, and a commitment to excellence, I am eager to contribute my expertise to support the growing infrastructure and energy needs of this vibrant city.</w:t>
      </w:r>
    </w:p>
    <w:p>
      <w:pPr>
        <w:pStyle w:val="BodyText"/>
      </w:pPr>
      <w:r>
        <w:t xml:space="preserve">My career as an Electrician has been defined by a passion for innovation, precision, and customer satisfaction. I have worked extensively in [specific regions or countries if applicable], where I gained hands-on experience in designing, installing, maintaining, and repairing electrical systems. Whether it’s troubleshooting complex wiring issues or ensuring compliance with local regulations, I approach every task with dedication and technical proficiency. This experience has equipped me to thrive in dynamic environments like Tashkent, where the demand for reliable electrical services continues to rise.</w:t>
      </w:r>
    </w:p>
    <w:p>
      <w:pPr>
        <w:pStyle w:val="BodyText"/>
      </w:pPr>
      <w:r>
        <w:t xml:space="preserve">What sets me apart as an Electrician is my ability to adapt to diverse projects while maintaining a focus on safety and efficiency. For instance, during my tenure at [previous company or project], I led a team in renovating an industrial facility’s electrical infrastructure, which involved upgrading outdated systems to meet modern safety standards. This project not only improved operational efficiency but also reduced energy consumption by 20%, demonstrating my commitment to sustainable practices. I am confident that such experiences will enable me to contribute meaningfully to your organization’s goals in Uzbekistan Tashkent.</w:t>
      </w:r>
    </w:p>
    <w:p>
      <w:pPr>
        <w:pStyle w:val="BodyText"/>
      </w:pPr>
      <w:r>
        <w:t xml:space="preserve">Uzbekistan Tashkent, as a rapidly developing city, presents unique opportunities for electricians who can navigate both traditional and modern electrical demands. I have studied the local electrical codes and regulations, including those specific to Uzbekistan’s energy sector. For example, the country’s push toward renewable energy initiatives and smart grid technologies aligns with my interests in integrating innovative solutions into everyday work. I am particularly inspired by Tashkent’s efforts to modernize its infrastructure, and I would be honored to play a role in this transformative journey.</w:t>
      </w:r>
    </w:p>
    <w:p>
      <w:pPr>
        <w:pStyle w:val="BodyText"/>
      </w:pPr>
      <w:r>
        <w:t xml:space="preserve">In addition to technical skills, I bring strong communication and teamwork abilities. As an Electrician, collaboration with engineers, project managers, and clients is essential to ensuring projects are completed on time and within budget. My ability to explain complex electrical concepts in simple terms has helped me build trust with clients and colleagues alike. Furthermore, I am fluent in [languages if applicable], which allows me to effectively communicate with local teams and stakeholders in Tashkent.</w:t>
      </w:r>
    </w:p>
    <w:p>
      <w:pPr>
        <w:pStyle w:val="BodyText"/>
      </w:pPr>
      <w:r>
        <w:t xml:space="preserve">One of my core values as an Electrician is continuous learning. I regularly attend workshops and training sessions to stay updated on the latest tools, technologies, and safety protocols. For instance, I recently completed a certification program on [specific course or technology], which enhanced my ability to work with advanced electrical systems. This dedication to professional growth ensures that I remain at the forefront of my field, ready to tackle any challenge that arises in Tashkent’s evolving electrical landscape.</w:t>
      </w:r>
    </w:p>
    <w:p>
      <w:pPr>
        <w:pStyle w:val="BodyText"/>
      </w:pPr>
      <w:r>
        <w:t xml:space="preserve">What excites me most about this opportunity is the chance to contribute to a city like Tashkent, where infrastructure development and technological advancement are accelerating. As an Electrician, I am not just installing wiring or repairing circuits—I am building the foundation for a safer, more connected future. I am particularly drawn to your company’s reputation for [mention specific company value or project if known], and I believe my skills and values align closely with your mission.</w:t>
      </w:r>
    </w:p>
    <w:p>
      <w:pPr>
        <w:pStyle w:val="BodyText"/>
      </w:pPr>
      <w:r>
        <w:t xml:space="preserve">I would welcome the opportunity to discuss how my background, skills, and enthusiasm can benefit your team. Please feel free to contact me at [phone number] or [email address] at your earliest convenience. I am available for an interview at your convenience and look forward to the possibility of contributing to the success of your organization in Uzbekistan Tashkent.</w:t>
      </w:r>
    </w:p>
    <w:p>
      <w:pPr>
        <w:pStyle w:val="BodyText"/>
      </w:pPr>
      <w:r>
        <w:t xml:space="preserve">Thank you for considering my application. I am eager to bring my expertise as an Electrician to support your projects and help drive progress in this remarkable city.</w:t>
      </w:r>
    </w:p>
    <w:p>
      <w:r>
        <w:pict>
          <v:rect style="width:0;height:1.5pt" o:hralign="center" o:hrstd="t" o:hr="t"/>
        </w:pict>
      </w:r>
    </w:p>
    <w:p>
      <w:pPr>
        <w:pStyle w:val="FirstParagraph"/>
      </w:pPr>
      <w:r>
        <w:rPr>
          <w:bCs/>
          <w:b/>
        </w:rPr>
        <w:t xml:space="preserve">Sincerely,</w:t>
      </w:r>
      <w:r>
        <w:br/>
      </w:r>
      <w:r>
        <w:t xml:space="preserve">[Your Full Name]</w:t>
      </w:r>
      <w:r>
        <w:br/>
      </w:r>
      <w:r>
        <w:t xml:space="preserve">[Your Contact Inform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ian</dc:title>
  <dc:creator/>
  <dc:language>en</dc:language>
  <cp:keywords/>
  <dcterms:created xsi:type="dcterms:W3CDTF">2026-07-23T20:31:18Z</dcterms:created>
  <dcterms:modified xsi:type="dcterms:W3CDTF">2026-07-23T20:31:18Z</dcterms:modified>
</cp:coreProperties>
</file>

<file path=docProps/custom.xml><?xml version="1.0" encoding="utf-8"?>
<Properties xmlns="http://schemas.openxmlformats.org/officeDocument/2006/custom-properties" xmlns:vt="http://schemas.openxmlformats.org/officeDocument/2006/docPropsVTypes"/>
</file>